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183" w:type="dxa"/>
        <w:tblLook w:val="04A0" w:firstRow="1" w:lastRow="0" w:firstColumn="1" w:lastColumn="0" w:noHBand="0" w:noVBand="1"/>
      </w:tblPr>
      <w:tblGrid>
        <w:gridCol w:w="1257"/>
        <w:gridCol w:w="1448"/>
        <w:gridCol w:w="2225"/>
        <w:gridCol w:w="583"/>
        <w:gridCol w:w="2124"/>
        <w:gridCol w:w="392"/>
        <w:gridCol w:w="1258"/>
        <w:gridCol w:w="2515"/>
        <w:gridCol w:w="637"/>
        <w:gridCol w:w="228"/>
        <w:gridCol w:w="1257"/>
        <w:gridCol w:w="396"/>
        <w:gridCol w:w="863"/>
      </w:tblGrid>
      <w:tr w:rsidR="00F250B6" w:rsidRPr="00F250B6" w14:paraId="4B0AE9A2" w14:textId="77777777" w:rsidTr="00556312">
        <w:trPr>
          <w:gridAfter w:val="1"/>
          <w:wAfter w:w="863" w:type="dxa"/>
          <w:trHeight w:val="290"/>
        </w:trPr>
        <w:tc>
          <w:tcPr>
            <w:tcW w:w="270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22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7E250086" w:rsidR="00F250B6" w:rsidRPr="00F250B6" w:rsidRDefault="007B0ED5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1</w:t>
            </w:r>
          </w:p>
        </w:tc>
        <w:tc>
          <w:tcPr>
            <w:tcW w:w="270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6683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7C216CD6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Test</w:t>
            </w:r>
            <w:r w:rsidR="007B0ED5">
              <w:rPr>
                <w:rFonts w:eastAsia="Times New Roman" w:cstheme="minorHAnsi"/>
                <w:lang w:eastAsia="en-GB"/>
              </w:rPr>
              <w:t xml:space="preserve"> the APIs of </w:t>
            </w:r>
          </w:p>
        </w:tc>
      </w:tr>
      <w:tr w:rsidR="00F250B6" w:rsidRPr="00F250B6" w14:paraId="6632E772" w14:textId="77777777" w:rsidTr="00556312">
        <w:trPr>
          <w:gridAfter w:val="1"/>
          <w:wAfter w:w="863" w:type="dxa"/>
          <w:trHeight w:val="290"/>
        </w:trPr>
        <w:tc>
          <w:tcPr>
            <w:tcW w:w="270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22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50F203E8" w:rsidR="00F250B6" w:rsidRPr="00F250B6" w:rsidRDefault="007B0ED5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ohymin, I</w:t>
            </w:r>
            <w:r w:rsidR="000E2EB2">
              <w:rPr>
                <w:rFonts w:eastAsia="Times New Roman" w:cstheme="minorHAnsi"/>
                <w:lang w:eastAsia="en-GB"/>
              </w:rPr>
              <w:t>slam</w:t>
            </w:r>
          </w:p>
        </w:tc>
        <w:tc>
          <w:tcPr>
            <w:tcW w:w="270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16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256EEDA8" w:rsidR="00F250B6" w:rsidRPr="00F250B6" w:rsidRDefault="007B0ED5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ince</w:t>
            </w:r>
          </w:p>
        </w:tc>
        <w:tc>
          <w:tcPr>
            <w:tcW w:w="25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1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7FEC761E" w:rsidR="00F250B6" w:rsidRPr="00F250B6" w:rsidRDefault="007B0ED5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.1</w:t>
            </w:r>
          </w:p>
        </w:tc>
      </w:tr>
      <w:tr w:rsidR="00F250B6" w:rsidRPr="00F250B6" w14:paraId="3C91D456" w14:textId="77777777" w:rsidTr="00556312">
        <w:trPr>
          <w:trHeight w:val="290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1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556312">
        <w:trPr>
          <w:trHeight w:val="290"/>
        </w:trPr>
        <w:tc>
          <w:tcPr>
            <w:tcW w:w="270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32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Review comments from Bill incorporate in version 2.1</w:t>
            </w: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1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556312">
        <w:trPr>
          <w:trHeight w:val="290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1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556312">
        <w:trPr>
          <w:gridAfter w:val="1"/>
          <w:wAfter w:w="863" w:type="dxa"/>
          <w:trHeight w:val="290"/>
        </w:trPr>
        <w:tc>
          <w:tcPr>
            <w:tcW w:w="270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2C8A4AF8" w:rsidR="00F250B6" w:rsidRPr="00F250B6" w:rsidRDefault="00E140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ohymin Islam</w:t>
            </w:r>
          </w:p>
        </w:tc>
        <w:tc>
          <w:tcPr>
            <w:tcW w:w="270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16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49F0B15D" w:rsidR="00F250B6" w:rsidRPr="00F250B6" w:rsidRDefault="003271A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/02/2021</w:t>
            </w:r>
            <w:r w:rsidR="007B0ED5">
              <w:rPr>
                <w:rFonts w:eastAsia="Times New Roman" w:cstheme="minorHAnsi"/>
                <w:lang w:eastAsia="en-GB"/>
              </w:rPr>
              <w:fldChar w:fldCharType="begin"/>
            </w:r>
            <w:r w:rsidR="007B0ED5">
              <w:rPr>
                <w:rFonts w:eastAsia="Times New Roman" w:cstheme="minorHAnsi"/>
                <w:lang w:eastAsia="en-GB"/>
              </w:rPr>
              <w:instrText xml:space="preserve"> DATE \@ "d-MMM-yy" </w:instrText>
            </w:r>
            <w:r w:rsidR="007B0ED5">
              <w:rPr>
                <w:rFonts w:eastAsia="Times New Roman" w:cstheme="minorHAnsi"/>
                <w:lang w:eastAsia="en-GB"/>
              </w:rPr>
              <w:fldChar w:fldCharType="separate"/>
            </w:r>
            <w:r w:rsidR="007B0ED5">
              <w:rPr>
                <w:rFonts w:eastAsia="Times New Roman" w:cstheme="minorHAnsi"/>
                <w:lang w:eastAsia="en-GB"/>
              </w:rPr>
              <w:fldChar w:fldCharType="end"/>
            </w:r>
          </w:p>
        </w:tc>
        <w:tc>
          <w:tcPr>
            <w:tcW w:w="25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6619EF90" w:rsidR="00F250B6" w:rsidRPr="00F250B6" w:rsidRDefault="00E140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ll step are passed except step 6.</w:t>
            </w:r>
          </w:p>
        </w:tc>
      </w:tr>
      <w:tr w:rsidR="00F250B6" w:rsidRPr="00F250B6" w14:paraId="4A141F42" w14:textId="77777777" w:rsidTr="00556312">
        <w:trPr>
          <w:trHeight w:val="290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1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556312">
        <w:trPr>
          <w:gridAfter w:val="1"/>
          <w:wAfter w:w="863" w:type="dxa"/>
          <w:trHeight w:val="290"/>
        </w:trPr>
        <w:tc>
          <w:tcPr>
            <w:tcW w:w="1257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6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2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291" w:type="dxa"/>
            <w:gridSpan w:val="6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556312">
        <w:trPr>
          <w:gridAfter w:val="1"/>
          <w:wAfter w:w="863" w:type="dxa"/>
          <w:trHeight w:val="290"/>
        </w:trPr>
        <w:tc>
          <w:tcPr>
            <w:tcW w:w="1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29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2F1D562D" w:rsidR="00F250B6" w:rsidRPr="00F250B6" w:rsidRDefault="006968C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o data need to test GET / users </w:t>
            </w:r>
            <w:r w:rsidR="003C6BD1">
              <w:rPr>
                <w:rFonts w:eastAsia="Times New Roman" w:cstheme="minorHAnsi"/>
                <w:lang w:eastAsia="en-GB"/>
              </w:rPr>
              <w:t xml:space="preserve"> for step 1 and 2</w:t>
            </w:r>
            <w:r>
              <w:rPr>
                <w:rFonts w:eastAsia="Times New Roman" w:cstheme="minorHAnsi"/>
                <w:lang w:eastAsia="en-GB"/>
              </w:rPr>
              <w:t>(to read users info.)</w:t>
            </w:r>
            <w:r w:rsidR="003C6BD1">
              <w:rPr>
                <w:rFonts w:eastAsia="Times New Roman" w:cstheme="minorHAnsi"/>
                <w:lang w:eastAsia="en-GB"/>
              </w:rPr>
              <w:t>.</w:t>
            </w:r>
          </w:p>
        </w:tc>
      </w:tr>
      <w:tr w:rsidR="00F250B6" w:rsidRPr="00F250B6" w14:paraId="29E8EC92" w14:textId="77777777" w:rsidTr="00556312">
        <w:trPr>
          <w:gridAfter w:val="1"/>
          <w:wAfter w:w="863" w:type="dxa"/>
          <w:trHeight w:val="290"/>
        </w:trPr>
        <w:tc>
          <w:tcPr>
            <w:tcW w:w="1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5913B8FA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B0ED5">
              <w:rPr>
                <w:rFonts w:eastAsia="Times New Roman" w:cstheme="minorHAnsi"/>
                <w:lang w:eastAsia="en-GB"/>
              </w:rPr>
              <w:t>Postman</w:t>
            </w:r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29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6ABD610A" w:rsidR="00F250B6" w:rsidRPr="00F250B6" w:rsidRDefault="00501614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“qa” entered as career_name text box in step 4.</w:t>
            </w:r>
          </w:p>
        </w:tc>
      </w:tr>
      <w:tr w:rsidR="00F250B6" w:rsidRPr="00F250B6" w14:paraId="78209763" w14:textId="77777777" w:rsidTr="00556312">
        <w:trPr>
          <w:gridAfter w:val="1"/>
          <w:wAfter w:w="863" w:type="dxa"/>
          <w:trHeight w:val="290"/>
        </w:trPr>
        <w:tc>
          <w:tcPr>
            <w:tcW w:w="1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2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29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476EF905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C71DB9">
              <w:rPr>
                <w:rFonts w:eastAsia="Times New Roman" w:cstheme="minorHAnsi"/>
                <w:lang w:eastAsia="en-GB"/>
              </w:rPr>
              <w:t>Id=11, ‘firstName’=’Mohymin’ ‘lastaName’=’islam’ ‘nationality’=’Bangladesh’ ‘company’=’TTN’</w:t>
            </w:r>
            <w:r w:rsidR="00983BF6">
              <w:rPr>
                <w:rFonts w:eastAsia="Times New Roman" w:cstheme="minorHAnsi"/>
                <w:lang w:eastAsia="en-GB"/>
              </w:rPr>
              <w:t xml:space="preserve"> (</w:t>
            </w:r>
            <w:r w:rsidR="00933C70">
              <w:rPr>
                <w:rFonts w:eastAsia="Times New Roman" w:cstheme="minorHAnsi"/>
                <w:lang w:eastAsia="en-GB"/>
              </w:rPr>
              <w:t>for step 5</w:t>
            </w:r>
            <w:r w:rsidR="00983BF6">
              <w:rPr>
                <w:rFonts w:eastAsia="Times New Roman" w:cstheme="minorHAnsi"/>
                <w:lang w:eastAsia="en-GB"/>
              </w:rPr>
              <w:t>)</w:t>
            </w:r>
          </w:p>
        </w:tc>
      </w:tr>
      <w:tr w:rsidR="00820310" w:rsidRPr="00F250B6" w14:paraId="49C676B2" w14:textId="77777777" w:rsidTr="00306D06">
        <w:trPr>
          <w:gridAfter w:val="1"/>
          <w:wAfter w:w="863" w:type="dxa"/>
          <w:trHeight w:val="530"/>
        </w:trPr>
        <w:tc>
          <w:tcPr>
            <w:tcW w:w="1257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820310" w:rsidRPr="00F250B6" w:rsidRDefault="00820310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256" w:type="dxa"/>
            <w:gridSpan w:val="3"/>
            <w:vMerge w:val="restart"/>
            <w:tcBorders>
              <w:top w:val="single" w:sz="4" w:space="0" w:color="auto"/>
              <w:left w:val="nil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820310" w:rsidRPr="00F250B6" w:rsidRDefault="008203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124" w:type="dxa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hideMark/>
          </w:tcPr>
          <w:p w14:paraId="790F2455" w14:textId="77777777" w:rsidR="00820310" w:rsidRPr="00F250B6" w:rsidRDefault="008203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C6585F" w14:textId="77777777" w:rsidR="00820310" w:rsidRDefault="00820310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  <w:p w14:paraId="1447EE24" w14:textId="77777777" w:rsidR="00820310" w:rsidRDefault="00820310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4F1C3BE" w14:textId="3038F626" w:rsidR="00820310" w:rsidRPr="00F250B6" w:rsidRDefault="00820310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29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15B2B35" w:rsidR="00820310" w:rsidRPr="00F250B6" w:rsidRDefault="008203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Id=11, ‘firstName’=’Mohymin’ ‘lastaName’=’islam’ ‘nationality’=’Bangladesh’ ‘company’=’TTN’ (for step 6)</w:t>
            </w:r>
          </w:p>
        </w:tc>
      </w:tr>
      <w:tr w:rsidR="00820310" w:rsidRPr="00F250B6" w14:paraId="37595664" w14:textId="77777777" w:rsidTr="00306D06">
        <w:trPr>
          <w:gridAfter w:val="1"/>
          <w:wAfter w:w="863" w:type="dxa"/>
          <w:trHeight w:val="266"/>
        </w:trPr>
        <w:tc>
          <w:tcPr>
            <w:tcW w:w="125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47D27F" w14:textId="77777777" w:rsidR="00820310" w:rsidRPr="00F250B6" w:rsidRDefault="00820310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4256" w:type="dxa"/>
            <w:gridSpan w:val="3"/>
            <w:vMerge/>
            <w:tcBorders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633437" w14:textId="77777777" w:rsidR="00820310" w:rsidRPr="00F250B6" w:rsidRDefault="008203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24" w:type="dxa"/>
            <w:vMerge/>
            <w:tcBorders>
              <w:left w:val="nil"/>
              <w:bottom w:val="nil"/>
              <w:right w:val="nil"/>
            </w:tcBorders>
            <w:shd w:val="clear" w:color="auto" w:fill="auto"/>
          </w:tcPr>
          <w:p w14:paraId="4AD71944" w14:textId="77777777" w:rsidR="00820310" w:rsidRPr="00F250B6" w:rsidRDefault="008203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F12623" w14:textId="49551722" w:rsidR="00820310" w:rsidRPr="00F250B6" w:rsidRDefault="00820310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629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50DDCA" w14:textId="4AFF9429" w:rsidR="00820310" w:rsidRPr="00F250B6" w:rsidRDefault="008203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_career=’qa’ id=11</w:t>
            </w:r>
          </w:p>
        </w:tc>
      </w:tr>
      <w:tr w:rsidR="00F250B6" w:rsidRPr="00F250B6" w14:paraId="03381A14" w14:textId="77777777" w:rsidTr="00820310">
        <w:trPr>
          <w:trHeight w:val="290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15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556312">
        <w:trPr>
          <w:trHeight w:val="290"/>
        </w:trPr>
        <w:tc>
          <w:tcPr>
            <w:tcW w:w="1257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0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1C972A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Verify</w:t>
            </w:r>
            <w:r w:rsidR="00AB7E4D">
              <w:rPr>
                <w:rFonts w:eastAsia="Times New Roman" w:cstheme="minorHAnsi"/>
                <w:lang w:eastAsia="en-GB"/>
              </w:rPr>
              <w:t xml:space="preserve"> the API site to make sure all the functionality does meet the requirements.</w:t>
            </w:r>
          </w:p>
        </w:tc>
        <w:tc>
          <w:tcPr>
            <w:tcW w:w="31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556312">
        <w:trPr>
          <w:trHeight w:val="290"/>
        </w:trPr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1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556312">
        <w:trPr>
          <w:gridAfter w:val="1"/>
          <w:wAfter w:w="863" w:type="dxa"/>
          <w:trHeight w:val="465"/>
        </w:trPr>
        <w:tc>
          <w:tcPr>
            <w:tcW w:w="1257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67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707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4802" w:type="dxa"/>
            <w:gridSpan w:val="4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188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556312">
        <w:trPr>
          <w:gridAfter w:val="1"/>
          <w:wAfter w:w="863" w:type="dxa"/>
          <w:trHeight w:val="465"/>
        </w:trPr>
        <w:tc>
          <w:tcPr>
            <w:tcW w:w="1257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67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707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4802" w:type="dxa"/>
            <w:gridSpan w:val="4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88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556312">
        <w:trPr>
          <w:gridAfter w:val="1"/>
          <w:wAfter w:w="863" w:type="dxa"/>
          <w:trHeight w:val="564"/>
        </w:trPr>
        <w:tc>
          <w:tcPr>
            <w:tcW w:w="1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6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7617EF76" w:rsidR="00F250B6" w:rsidRPr="00F250B6" w:rsidRDefault="00334E7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the API site </w:t>
            </w:r>
          </w:p>
        </w:tc>
        <w:tc>
          <w:tcPr>
            <w:tcW w:w="27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480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06155369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r w:rsidR="009779A9" w:rsidRPr="00F250B6">
              <w:rPr>
                <w:rFonts w:eastAsia="Times New Roman" w:cstheme="minorHAnsi"/>
                <w:lang w:eastAsia="en-GB"/>
              </w:rPr>
              <w:t>Expected</w:t>
            </w:r>
          </w:p>
        </w:tc>
        <w:tc>
          <w:tcPr>
            <w:tcW w:w="188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556312">
        <w:trPr>
          <w:gridAfter w:val="1"/>
          <w:wAfter w:w="863" w:type="dxa"/>
          <w:trHeight w:val="290"/>
        </w:trPr>
        <w:tc>
          <w:tcPr>
            <w:tcW w:w="1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6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0027A85F" w:rsidR="00F250B6" w:rsidRPr="00F250B6" w:rsidRDefault="00334E7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or click GET / users to read Users</w:t>
            </w:r>
            <w:r w:rsidR="00146A24">
              <w:rPr>
                <w:rFonts w:eastAsia="Times New Roman" w:cstheme="minorHAnsi"/>
                <w:lang w:eastAsia="en-GB"/>
              </w:rPr>
              <w:t xml:space="preserve"> by </w:t>
            </w:r>
            <w:r w:rsidR="00146A24" w:rsidRPr="00CA5417">
              <w:rPr>
                <w:rFonts w:eastAsia="Times New Roman" w:cstheme="minorHAnsi"/>
                <w:color w:val="4472C4" w:themeColor="accent1"/>
                <w:lang w:eastAsia="en-GB"/>
              </w:rPr>
              <w:t>try it out</w:t>
            </w:r>
            <w:r w:rsidR="002F196E" w:rsidRPr="00CA5417">
              <w:rPr>
                <w:rFonts w:eastAsia="Times New Roman" w:cstheme="minorHAnsi"/>
                <w:color w:val="4472C4" w:themeColor="accent1"/>
                <w:lang w:eastAsia="en-GB"/>
              </w:rPr>
              <w:t xml:space="preserve"> </w:t>
            </w:r>
            <w:r w:rsidR="002F196E">
              <w:rPr>
                <w:rFonts w:eastAsia="Times New Roman" w:cstheme="minorHAnsi"/>
                <w:lang w:eastAsia="en-GB"/>
              </w:rPr>
              <w:t xml:space="preserve">and the click </w:t>
            </w:r>
            <w:r w:rsidR="002F196E" w:rsidRPr="00CA5417">
              <w:rPr>
                <w:rFonts w:eastAsia="Times New Roman" w:cstheme="minorHAnsi"/>
                <w:color w:val="4472C4" w:themeColor="accent1"/>
                <w:lang w:eastAsia="en-GB"/>
              </w:rPr>
              <w:t>Execute</w:t>
            </w:r>
            <w:r w:rsidR="00146A24">
              <w:rPr>
                <w:rFonts w:eastAsia="Times New Roman" w:cstheme="minorHAnsi"/>
                <w:lang w:eastAsia="en-GB"/>
              </w:rPr>
              <w:t>.</w:t>
            </w:r>
          </w:p>
        </w:tc>
        <w:tc>
          <w:tcPr>
            <w:tcW w:w="27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78F48983" w:rsidR="00F250B6" w:rsidRPr="00F250B6" w:rsidRDefault="00334E7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ll users should be shown in JSON formt</w:t>
            </w:r>
            <w:r w:rsidR="0010474C">
              <w:rPr>
                <w:rFonts w:eastAsia="Times New Roman" w:cstheme="minorHAnsi"/>
                <w:lang w:eastAsia="en-GB"/>
              </w:rPr>
              <w:t>.</w:t>
            </w:r>
          </w:p>
        </w:tc>
        <w:tc>
          <w:tcPr>
            <w:tcW w:w="480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38CF6905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r w:rsidR="009779A9" w:rsidRPr="00F250B6">
              <w:rPr>
                <w:rFonts w:eastAsia="Times New Roman" w:cstheme="minorHAnsi"/>
                <w:lang w:eastAsia="en-GB"/>
              </w:rPr>
              <w:t>Expected</w:t>
            </w:r>
          </w:p>
        </w:tc>
        <w:tc>
          <w:tcPr>
            <w:tcW w:w="188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56312" w:rsidRPr="00F250B6" w14:paraId="5623D7F4" w14:textId="77777777" w:rsidTr="00556312">
        <w:trPr>
          <w:gridAfter w:val="1"/>
          <w:wAfter w:w="863" w:type="dxa"/>
          <w:trHeight w:val="290"/>
        </w:trPr>
        <w:tc>
          <w:tcPr>
            <w:tcW w:w="1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556312" w:rsidRPr="00F250B6" w:rsidRDefault="00556312" w:rsidP="005563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6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46C21AFD" w:rsidR="00556312" w:rsidRPr="00F250B6" w:rsidRDefault="00556312" w:rsidP="005563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GET / users/careers then EXECUTE by following try it out</w:t>
            </w:r>
          </w:p>
        </w:tc>
        <w:tc>
          <w:tcPr>
            <w:tcW w:w="27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18D1F016" w:rsidR="00556312" w:rsidRPr="00F250B6" w:rsidRDefault="00556312" w:rsidP="005563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480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556312" w:rsidRPr="00F250B6" w:rsidRDefault="00556312" w:rsidP="005563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188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556312" w:rsidRPr="00F250B6" w:rsidRDefault="00556312" w:rsidP="005563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56312" w:rsidRPr="00F250B6" w14:paraId="24D5CF19" w14:textId="77777777" w:rsidTr="00556312">
        <w:trPr>
          <w:gridAfter w:val="1"/>
          <w:wAfter w:w="863" w:type="dxa"/>
          <w:trHeight w:val="290"/>
        </w:trPr>
        <w:tc>
          <w:tcPr>
            <w:tcW w:w="12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69BCE2BA" w:rsidR="00556312" w:rsidRPr="00F250B6" w:rsidRDefault="00556312" w:rsidP="005563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 </w:t>
            </w: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36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25A499C8" w:rsidR="00556312" w:rsidRPr="00F250B6" w:rsidRDefault="00556312" w:rsidP="005563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POST /users/careers/{career_name}/ create user</w:t>
            </w:r>
          </w:p>
        </w:tc>
        <w:tc>
          <w:tcPr>
            <w:tcW w:w="27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600C4809" w:rsidR="00556312" w:rsidRPr="00F250B6" w:rsidRDefault="00556312" w:rsidP="005563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User should be able to crate an user account</w:t>
            </w:r>
          </w:p>
        </w:tc>
        <w:tc>
          <w:tcPr>
            <w:tcW w:w="480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4BAEF21C" w:rsidR="00556312" w:rsidRPr="00F250B6" w:rsidRDefault="00556312" w:rsidP="005563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188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78C74078" w:rsidR="00556312" w:rsidRPr="00F250B6" w:rsidRDefault="00556312" w:rsidP="005563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56312" w:rsidRPr="00F250B6" w14:paraId="657C6F83" w14:textId="77777777" w:rsidTr="00556312">
        <w:trPr>
          <w:gridAfter w:val="1"/>
          <w:wAfter w:w="863" w:type="dxa"/>
          <w:trHeight w:val="290"/>
        </w:trPr>
        <w:tc>
          <w:tcPr>
            <w:tcW w:w="1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E72D7E" w14:textId="7FF16DB1" w:rsidR="00556312" w:rsidRPr="00F250B6" w:rsidRDefault="00556312" w:rsidP="005563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36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C92A44" w14:textId="35D20EEC" w:rsidR="00556312" w:rsidRDefault="00556312" w:rsidP="005563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ut /users/careers/{career_name}/Update user</w:t>
            </w:r>
          </w:p>
        </w:tc>
        <w:tc>
          <w:tcPr>
            <w:tcW w:w="27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675756" w14:textId="60CAD81F" w:rsidR="00556312" w:rsidRPr="00F250B6" w:rsidRDefault="00556312" w:rsidP="005563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 should update user id</w:t>
            </w:r>
          </w:p>
        </w:tc>
        <w:tc>
          <w:tcPr>
            <w:tcW w:w="480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8E2F8B" w14:textId="6006233F" w:rsidR="00556312" w:rsidRDefault="00FC226A" w:rsidP="005563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 works, showing internal error</w:t>
            </w:r>
          </w:p>
        </w:tc>
        <w:tc>
          <w:tcPr>
            <w:tcW w:w="188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C2D543" w14:textId="729F30FF" w:rsidR="00556312" w:rsidRDefault="00FC226A" w:rsidP="005563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6D1B6A" w:rsidRPr="00F250B6" w14:paraId="33B34F7D" w14:textId="77777777" w:rsidTr="00556312">
        <w:trPr>
          <w:gridAfter w:val="1"/>
          <w:wAfter w:w="863" w:type="dxa"/>
          <w:trHeight w:val="290"/>
        </w:trPr>
        <w:tc>
          <w:tcPr>
            <w:tcW w:w="1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180BB0" w14:textId="00FD2FC0" w:rsidR="006D1B6A" w:rsidRDefault="006D1B6A" w:rsidP="005563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36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852525" w14:textId="25B76E7F" w:rsidR="006D1B6A" w:rsidRDefault="00D70974" w:rsidP="005563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elete /users/careers/{career_name}/ delete user</w:t>
            </w:r>
          </w:p>
        </w:tc>
        <w:tc>
          <w:tcPr>
            <w:tcW w:w="27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EEDDD9" w14:textId="28DB75A8" w:rsidR="006D1B6A" w:rsidRDefault="00D70974" w:rsidP="005563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can delete their user id </w:t>
            </w:r>
          </w:p>
        </w:tc>
        <w:tc>
          <w:tcPr>
            <w:tcW w:w="480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C1ACC5" w14:textId="2602DC2D" w:rsidR="006D1B6A" w:rsidRDefault="00901E71" w:rsidP="005563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188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0DBA5D" w14:textId="2E7F93EE" w:rsidR="006D1B6A" w:rsidRDefault="00EB2F25" w:rsidP="005563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</w:t>
            </w:r>
            <w:r w:rsidR="00901E71">
              <w:rPr>
                <w:rFonts w:eastAsia="Times New Roman" w:cstheme="minorHAnsi"/>
                <w:lang w:eastAsia="en-GB"/>
              </w:rPr>
              <w:t>ass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</w:tr>
      <w:tr w:rsidR="00D22012" w:rsidRPr="00F250B6" w14:paraId="49ACC3C8" w14:textId="77777777" w:rsidTr="00556312">
        <w:trPr>
          <w:gridAfter w:val="1"/>
          <w:wAfter w:w="863" w:type="dxa"/>
          <w:trHeight w:val="290"/>
        </w:trPr>
        <w:tc>
          <w:tcPr>
            <w:tcW w:w="12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601682" w14:textId="03DFB197" w:rsidR="00D22012" w:rsidRDefault="00D22012" w:rsidP="005563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8</w:t>
            </w:r>
          </w:p>
        </w:tc>
        <w:tc>
          <w:tcPr>
            <w:tcW w:w="367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4C70AA" w14:textId="3DD887DD" w:rsidR="00D22012" w:rsidRDefault="00D22012" w:rsidP="005563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et /home</w:t>
            </w:r>
          </w:p>
        </w:tc>
        <w:tc>
          <w:tcPr>
            <w:tcW w:w="270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8B08D7" w14:textId="08517429" w:rsidR="00D22012" w:rsidRDefault="00D22012" w:rsidP="005563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 can get home</w:t>
            </w:r>
          </w:p>
        </w:tc>
        <w:tc>
          <w:tcPr>
            <w:tcW w:w="480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CDF0D33" w14:textId="05C76975" w:rsidR="00D22012" w:rsidRDefault="00D22012" w:rsidP="005563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188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0A4959" w14:textId="0121F535" w:rsidR="00D22012" w:rsidRDefault="00D22012" w:rsidP="005563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26E0D88" w14:textId="59D6AB63" w:rsidR="006938D0" w:rsidRDefault="006938D0">
      <w:pPr>
        <w:rPr>
          <w:rFonts w:cstheme="minorHAnsi"/>
        </w:rPr>
      </w:pPr>
    </w:p>
    <w:p w14:paraId="1B79D780" w14:textId="2C4CF782" w:rsidR="00257855" w:rsidRDefault="00257855">
      <w:pPr>
        <w:rPr>
          <w:rFonts w:cstheme="minorHAnsi"/>
        </w:rPr>
      </w:pPr>
    </w:p>
    <w:p w14:paraId="1FBFFDEF" w14:textId="237D8D26" w:rsidR="00257855" w:rsidRDefault="00257855">
      <w:pPr>
        <w:rPr>
          <w:rFonts w:cstheme="minorHAnsi"/>
        </w:rPr>
      </w:pPr>
    </w:p>
    <w:p w14:paraId="229C9DAF" w14:textId="6D5A02DC" w:rsidR="00257855" w:rsidRDefault="00257855">
      <w:pPr>
        <w:rPr>
          <w:rFonts w:cstheme="minorHAnsi"/>
        </w:rPr>
      </w:pPr>
    </w:p>
    <w:p w14:paraId="312CAC48" w14:textId="29DFF430" w:rsidR="00257855" w:rsidRDefault="00257855">
      <w:pPr>
        <w:rPr>
          <w:rFonts w:cstheme="minorHAnsi"/>
        </w:rPr>
      </w:pPr>
      <w:r>
        <w:rPr>
          <w:rFonts w:cstheme="minorHAnsi"/>
        </w:rPr>
        <w:t>Screenshot for step  6:</w:t>
      </w:r>
    </w:p>
    <w:p w14:paraId="78E29BB6" w14:textId="2CB4B2A1" w:rsidR="006E3CAC" w:rsidRDefault="00257855">
      <w:pPr>
        <w:rPr>
          <w:rFonts w:cstheme="minorHAnsi"/>
        </w:rPr>
      </w:pPr>
      <w:r>
        <w:rPr>
          <w:noProof/>
        </w:rPr>
        <w:drawing>
          <wp:inline distT="0" distB="0" distL="0" distR="0" wp14:anchorId="35A3B717" wp14:editId="7DBF4C01">
            <wp:extent cx="8863330" cy="25082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250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2704C" w14:textId="77777777" w:rsidR="00D22012" w:rsidRPr="00F250B6" w:rsidRDefault="00D22012">
      <w:pPr>
        <w:rPr>
          <w:rFonts w:cstheme="minorHAnsi"/>
        </w:rPr>
      </w:pPr>
    </w:p>
    <w:sectPr w:rsidR="00D22012" w:rsidRPr="00F250B6" w:rsidSect="0057598D">
      <w:pgSz w:w="16838" w:h="11906" w:orient="landscape"/>
      <w:pgMar w:top="1440" w:right="1440" w:bottom="10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E2EB2"/>
    <w:rsid w:val="0010474C"/>
    <w:rsid w:val="00146A24"/>
    <w:rsid w:val="00257855"/>
    <w:rsid w:val="002D23BA"/>
    <w:rsid w:val="002F196E"/>
    <w:rsid w:val="002F7411"/>
    <w:rsid w:val="00325672"/>
    <w:rsid w:val="003271A7"/>
    <w:rsid w:val="00334E72"/>
    <w:rsid w:val="00386608"/>
    <w:rsid w:val="00393168"/>
    <w:rsid w:val="003C6BD1"/>
    <w:rsid w:val="003D42DD"/>
    <w:rsid w:val="00445E90"/>
    <w:rsid w:val="00501614"/>
    <w:rsid w:val="00556312"/>
    <w:rsid w:val="0057598D"/>
    <w:rsid w:val="006636CA"/>
    <w:rsid w:val="006938D0"/>
    <w:rsid w:val="006968C3"/>
    <w:rsid w:val="006D1B6A"/>
    <w:rsid w:val="006E3CAC"/>
    <w:rsid w:val="007B0ED5"/>
    <w:rsid w:val="00820310"/>
    <w:rsid w:val="008D4CC6"/>
    <w:rsid w:val="00901E71"/>
    <w:rsid w:val="00933C70"/>
    <w:rsid w:val="009779A9"/>
    <w:rsid w:val="00983BF6"/>
    <w:rsid w:val="00A14730"/>
    <w:rsid w:val="00A877AB"/>
    <w:rsid w:val="00AB7E4D"/>
    <w:rsid w:val="00C042E2"/>
    <w:rsid w:val="00C71DB9"/>
    <w:rsid w:val="00CA5417"/>
    <w:rsid w:val="00D22012"/>
    <w:rsid w:val="00D70974"/>
    <w:rsid w:val="00E14032"/>
    <w:rsid w:val="00E83BAC"/>
    <w:rsid w:val="00EB2F25"/>
    <w:rsid w:val="00EF0FB0"/>
    <w:rsid w:val="00F250B6"/>
    <w:rsid w:val="00FC22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opblock-summary-path">
    <w:name w:val="opblock-summary-path"/>
    <w:basedOn w:val="DefaultParagraphFont"/>
    <w:rsid w:val="00E83BAC"/>
  </w:style>
  <w:style w:type="character" w:styleId="Hyperlink">
    <w:name w:val="Hyperlink"/>
    <w:basedOn w:val="DefaultParagraphFont"/>
    <w:uiPriority w:val="99"/>
    <w:semiHidden/>
    <w:unhideWhenUsed/>
    <w:rsid w:val="00E83BA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07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261</Words>
  <Characters>149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Mohymin Islam</cp:lastModifiedBy>
  <cp:revision>43</cp:revision>
  <dcterms:created xsi:type="dcterms:W3CDTF">2019-01-01T07:14:00Z</dcterms:created>
  <dcterms:modified xsi:type="dcterms:W3CDTF">2021-03-02T19:13:00Z</dcterms:modified>
</cp:coreProperties>
</file>